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Default="00D660D3" w:rsidP="00D660D3">
      <w:r>
        <w:t xml:space="preserve">The object that should have the following functionality: </w:t>
      </w:r>
    </w:p>
    <w:p w14:paraId="3CAC2F94" w14:textId="0AFDC88F" w:rsidR="001F0497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1F0497">
        <w:rPr>
          <w:rStyle w:val="jlqj4b"/>
          <w:rFonts w:ascii="Consolas" w:hAnsi="Consolas"/>
          <w:b/>
          <w:lang w:val="en"/>
        </w:rPr>
        <w:t>hiringEmployee</w:t>
      </w:r>
      <w:r>
        <w:rPr>
          <w:rStyle w:val="jlqj4b"/>
          <w:rFonts w:ascii="Consolas" w:hAnsi="Consolas"/>
          <w:b/>
          <w:lang w:val="bg-BG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 w:rsidR="00983EE4">
        <w:rPr>
          <w:rStyle w:val="jlqj4b"/>
          <w:rFonts w:ascii="Consolas" w:hAnsi="Consolas"/>
          <w:b/>
        </w:rPr>
        <w:t>position,</w:t>
      </w:r>
      <w:r w:rsidR="00AD04BC" w:rsidRPr="00AD04BC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425BE7A5" w14:textId="186F8F5E" w:rsidR="00246397" w:rsidRPr="00246397" w:rsidRDefault="00246397" w:rsidP="00246397">
      <w:pPr>
        <w:pStyle w:val="a4"/>
        <w:numPr>
          <w:ilvl w:val="0"/>
          <w:numId w:val="1"/>
        </w:numPr>
        <w:spacing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 w:rsidRPr="001F0497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1F0497"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>We are not looking for workers for this position</w:t>
      </w:r>
      <w:r>
        <w:rPr>
          <w:rFonts w:ascii="Consolas" w:hAnsi="Consolas"/>
          <w:b/>
        </w:rPr>
        <w:t>.</w:t>
      </w:r>
      <w:r w:rsidRPr="001F0497">
        <w:rPr>
          <w:rStyle w:val="jlqj4b"/>
          <w:rFonts w:ascii="Consolas" w:hAnsi="Consolas"/>
          <w:b/>
        </w:rPr>
        <w:t>`</w:t>
      </w:r>
    </w:p>
    <w:p w14:paraId="248BAB63" w14:textId="101A3918" w:rsidR="001F0497" w:rsidRPr="001F0497" w:rsidRDefault="001F0497" w:rsidP="003B1671">
      <w:pPr>
        <w:pStyle w:val="a4"/>
        <w:numPr>
          <w:ilvl w:val="0"/>
          <w:numId w:val="1"/>
        </w:numPr>
        <w:spacing w:line="360" w:lineRule="auto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 w:rsidR="007F53D4">
        <w:rPr>
          <w:rFonts w:cstheme="minorHAnsi"/>
          <w:b/>
        </w:rPr>
        <w:t>following requirement</w:t>
      </w:r>
      <w:r w:rsidRPr="001F0497">
        <w:rPr>
          <w:rFonts w:cstheme="minorHAnsi"/>
        </w:rPr>
        <w:t>:</w:t>
      </w:r>
    </w:p>
    <w:p w14:paraId="52BDABB5" w14:textId="28525B09" w:rsidR="003B1671" w:rsidRPr="003B1671" w:rsidRDefault="001F0497" w:rsidP="003B1671">
      <w:pPr>
        <w:pStyle w:val="a4"/>
        <w:numPr>
          <w:ilvl w:val="1"/>
          <w:numId w:val="1"/>
        </w:numPr>
        <w:spacing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 w:rsidR="00CD4D0D">
        <w:rPr>
          <w:rStyle w:val="jlqj4b"/>
          <w:lang w:val="en"/>
        </w:rPr>
        <w:t xml:space="preserve"> are</w:t>
      </w:r>
      <w:r>
        <w:rPr>
          <w:rStyle w:val="jlqj4b"/>
          <w:lang w:val="en"/>
        </w:rPr>
        <w:t xml:space="preserve">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</w:t>
      </w:r>
      <w:r w:rsidR="00847AC9">
        <w:rPr>
          <w:rStyle w:val="jlqj4b"/>
          <w:lang w:val="en"/>
        </w:rPr>
        <w:t xml:space="preserve">or equal to </w:t>
      </w:r>
      <w:r w:rsidR="00847AC9">
        <w:rPr>
          <w:rStyle w:val="jlqj4b"/>
          <w:b/>
          <w:lang w:val="en"/>
        </w:rPr>
        <w:t>3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497967E" w14:textId="517128B4" w:rsidR="001F0497" w:rsidRPr="003B1671" w:rsidRDefault="001F0497" w:rsidP="003B1671">
      <w:pPr>
        <w:pStyle w:val="a4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name} was successfully hired for the position</w:t>
      </w:r>
      <w:r w:rsidRPr="003B1671">
        <w:rPr>
          <w:rStyle w:val="jlqj4b"/>
          <w:rFonts w:ascii="Consolas" w:hAnsi="Consolas"/>
          <w:b/>
          <w:lang w:val="bg-BG"/>
        </w:rPr>
        <w:t xml:space="preserve"> </w:t>
      </w:r>
      <w:r w:rsidRPr="003B1671">
        <w:rPr>
          <w:rStyle w:val="jlqj4b"/>
          <w:rFonts w:ascii="Consolas" w:hAnsi="Consolas"/>
          <w:b/>
        </w:rPr>
        <w:t>{position}</w:t>
      </w:r>
      <w:r w:rsidR="00896061" w:rsidRPr="003B1671">
        <w:rPr>
          <w:rStyle w:val="jlqj4b"/>
          <w:rFonts w:ascii="Consolas" w:hAnsi="Consolas"/>
          <w:b/>
        </w:rPr>
        <w:t>.</w:t>
      </w:r>
      <w:r w:rsidRPr="003B1671">
        <w:rPr>
          <w:rStyle w:val="jlqj4b"/>
          <w:rFonts w:ascii="Consolas" w:hAnsi="Consolas"/>
          <w:b/>
        </w:rPr>
        <w:t>`</w:t>
      </w:r>
    </w:p>
    <w:p w14:paraId="0F8D5794" w14:textId="51A3FA90" w:rsidR="00404FD2" w:rsidRDefault="001F0497" w:rsidP="003B1671">
      <w:pPr>
        <w:pStyle w:val="a4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 w:rsidR="00297F3B"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466FA1C7" w14:textId="4B72A362" w:rsidR="001F0497" w:rsidRPr="001F0497" w:rsidRDefault="00EA1A73" w:rsidP="00EA1A73">
      <w:pPr>
        <w:pStyle w:val="a4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 w:rsidR="001F0497" w:rsidRPr="001F0497">
        <w:rPr>
          <w:rStyle w:val="jlqj4b"/>
          <w:rFonts w:ascii="Consolas" w:hAnsi="Consolas"/>
          <w:b/>
        </w:rPr>
        <w:t>`</w:t>
      </w:r>
      <w:r w:rsidR="001F0497" w:rsidRPr="001F0497">
        <w:rPr>
          <w:rStyle w:val="jlqj4b"/>
          <w:rFonts w:ascii="Consolas" w:hAnsi="Consolas"/>
          <w:b/>
          <w:lang w:val="en"/>
        </w:rPr>
        <w:t>{</w:t>
      </w:r>
      <w:r w:rsidR="00896061">
        <w:rPr>
          <w:rStyle w:val="jlqj4b"/>
          <w:rFonts w:ascii="Consolas" w:hAnsi="Consolas"/>
          <w:b/>
        </w:rPr>
        <w:t>name</w:t>
      </w:r>
      <w:r w:rsidR="001F0497" w:rsidRPr="001F0497">
        <w:rPr>
          <w:rStyle w:val="jlqj4b"/>
          <w:rFonts w:ascii="Consolas" w:hAnsi="Consolas"/>
          <w:b/>
          <w:lang w:val="en"/>
        </w:rPr>
        <w:t>} is not approved for this position</w:t>
      </w:r>
      <w:r w:rsidR="00896061">
        <w:rPr>
          <w:rStyle w:val="jlqj4b"/>
          <w:rFonts w:ascii="Consolas" w:hAnsi="Consolas"/>
          <w:b/>
          <w:lang w:val="en"/>
        </w:rPr>
        <w:t>.</w:t>
      </w:r>
      <w:r w:rsidR="001F0497" w:rsidRPr="001F0497">
        <w:rPr>
          <w:rStyle w:val="jlqj4b"/>
          <w:rFonts w:ascii="Consolas" w:hAnsi="Consolas"/>
          <w:b/>
        </w:rPr>
        <w:t>`</w:t>
      </w:r>
    </w:p>
    <w:p w14:paraId="294F442A" w14:textId="6EDE8A6D" w:rsidR="00C3352F" w:rsidRDefault="001F0497" w:rsidP="00C3352F">
      <w:pPr>
        <w:pStyle w:val="a4"/>
        <w:numPr>
          <w:ilvl w:val="0"/>
          <w:numId w:val="1"/>
        </w:numPr>
        <w:spacing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string</w:t>
      </w:r>
      <w:r w:rsidRPr="001F0497">
        <w:rPr>
          <w:lang w:val="bg-BG"/>
        </w:rPr>
        <w:t>,</w:t>
      </w:r>
      <w:r>
        <w:t xml:space="preserve"> st</w:t>
      </w:r>
      <w:r w:rsidR="00896061">
        <w:t>r</w:t>
      </w:r>
      <w:r>
        <w:t>ing</w:t>
      </w:r>
      <w:r w:rsidR="007F53D4">
        <w:t>,</w:t>
      </w:r>
      <w:r>
        <w:t xml:space="preserve"> and number</w:t>
      </w:r>
      <w:r w:rsidR="00896061">
        <w:t>.</w:t>
      </w:r>
    </w:p>
    <w:p w14:paraId="07C5FFB6" w14:textId="77777777" w:rsidR="004A62EF" w:rsidRDefault="004A62EF" w:rsidP="004A62EF">
      <w:pPr>
        <w:pStyle w:val="a4"/>
        <w:spacing w:line="360" w:lineRule="auto"/>
      </w:pPr>
    </w:p>
    <w:p w14:paraId="327611F6" w14:textId="4FE797B6" w:rsidR="00C3352F" w:rsidRPr="00C3352F" w:rsidRDefault="00C3352F" w:rsidP="00286D23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 w:rsidRPr="00C3352F"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5249C723" w14:textId="794246FE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 w:rsidR="004A62EF"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 w:rsidR="002A7F18">
        <w:rPr>
          <w:rStyle w:val="10"/>
          <w:lang w:val="en"/>
        </w:rPr>
        <w:t xml:space="preserve"> </w:t>
      </w:r>
      <w:r w:rsidR="002A7F18"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 w:rsidR="00011912"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4A62EF" w:rsidRDefault="00E14EF4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 w:rsidR="004C623F">
        <w:rPr>
          <w:rStyle w:val="jlqj4b"/>
          <w:b/>
          <w:lang w:val="en"/>
        </w:rPr>
        <w:t>BGN 1</w:t>
      </w:r>
      <w:r w:rsidRPr="00E14EF4">
        <w:rPr>
          <w:rStyle w:val="jlqj4b"/>
          <w:b/>
          <w:lang w:val="en"/>
        </w:rPr>
        <w:t>000 bonus</w:t>
      </w:r>
      <w:r>
        <w:rPr>
          <w:rStyle w:val="jlqj4b"/>
          <w:b/>
          <w:lang w:val="bg-BG"/>
        </w:rPr>
        <w:t>.</w:t>
      </w:r>
    </w:p>
    <w:p w14:paraId="402B7372" w14:textId="5AB6EFCF" w:rsidR="004A62EF" w:rsidRPr="004A62EF" w:rsidRDefault="004A62E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5B813B1F" w14:textId="018A054C" w:rsidR="004A62EF" w:rsidRPr="00286D23" w:rsidRDefault="004A62EF" w:rsidP="00286D23">
      <w:pPr>
        <w:pStyle w:val="a4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lastRenderedPageBreak/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26F9E504" w14:textId="77777777" w:rsidR="00286D23" w:rsidRPr="00286D23" w:rsidRDefault="00286D23" w:rsidP="00286D23">
      <w:pPr>
        <w:pStyle w:val="a4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4B9CDC0" w14:textId="49679214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4E6C62FD" w14:textId="5C88DEF4" w:rsidR="008C688A" w:rsidRPr="00254A6B" w:rsidRDefault="00254A6B" w:rsidP="00174C5C">
      <w:pPr>
        <w:pStyle w:val="a4"/>
        <w:numPr>
          <w:ilvl w:val="0"/>
          <w:numId w:val="2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</w:t>
      </w:r>
      <w:r w:rsidR="00011912" w:rsidRPr="00011912">
        <w:rPr>
          <w:rStyle w:val="jlqj4b"/>
          <w:b/>
          <w:lang w:val="en"/>
        </w:rPr>
        <w:t>return</w:t>
      </w:r>
      <w:r w:rsidR="00011912">
        <w:rPr>
          <w:rStyle w:val="jlqj4b"/>
          <w:lang w:val="en"/>
        </w:rPr>
        <w:t xml:space="preserve"> the changed array</w:t>
      </w:r>
      <w:r w:rsidR="00011912"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="00EA2EE2">
        <w:rPr>
          <w:rStyle w:val="jlqj4b"/>
          <w:lang w:val="en"/>
        </w:rPr>
        <w:t>employees</w:t>
      </w:r>
      <w:r w:rsidR="00174C5C" w:rsidRPr="00174C5C">
        <w:t xml:space="preserve"> </w:t>
      </w:r>
      <w:r w:rsidR="00174C5C" w:rsidRPr="00174C5C">
        <w:rPr>
          <w:rStyle w:val="jlqj4b"/>
          <w:lang w:val="en"/>
        </w:rPr>
        <w:t xml:space="preserve">as a string, </w:t>
      </w:r>
      <w:r w:rsidR="00174C5C" w:rsidRPr="0077795B">
        <w:rPr>
          <w:rStyle w:val="jlqj4b"/>
          <w:b/>
          <w:lang w:val="en"/>
        </w:rPr>
        <w:t>joined</w:t>
      </w:r>
      <w:r w:rsidR="00174C5C" w:rsidRPr="00174C5C">
        <w:rPr>
          <w:rStyle w:val="jlqj4b"/>
          <w:lang w:val="en"/>
        </w:rPr>
        <w:t xml:space="preserve"> by a </w:t>
      </w:r>
      <w:r w:rsidR="00174C5C" w:rsidRPr="0077795B">
        <w:rPr>
          <w:rStyle w:val="jlqj4b"/>
          <w:b/>
          <w:lang w:val="en"/>
        </w:rPr>
        <w:t>comma</w:t>
      </w:r>
      <w:r w:rsidR="00174C5C" w:rsidRPr="00174C5C">
        <w:rPr>
          <w:rStyle w:val="jlqj4b"/>
          <w:lang w:val="en"/>
        </w:rPr>
        <w:t xml:space="preserve"> and a </w:t>
      </w:r>
      <w:r w:rsidR="00174C5C"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09ED000" w14:textId="36FEA70A" w:rsidR="00C40262" w:rsidRDefault="008C688A" w:rsidP="00820006">
      <w:pPr>
        <w:pStyle w:val="a4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a4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a4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B5F92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FBF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1-27T08:47:00Z</dcterms:created>
  <dcterms:modified xsi:type="dcterms:W3CDTF">2022-11-27T08:47:00Z</dcterms:modified>
</cp:coreProperties>
</file>